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Abu</w:t>
      </w:r>
      <w:r>
        <w:t xml:space="preserve"> </w:t>
      </w:r>
      <w:r>
        <w:t xml:space="preserve">Dhabi</w:t>
      </w:r>
    </w:p>
    <w:bookmarkStart w:id="23" w:name="scholarship-application-letter"/>
    <w:p>
      <w:pPr>
        <w:pStyle w:val="Heading1"/>
      </w:pPr>
      <w:r>
        <w:t xml:space="preserve">SCHOLARSHIP APPLICATION LETTER</w:t>
      </w:r>
    </w:p>
    <w:bookmarkStart w:id="22" w:name="X3006b18b9c1d39c7807604876c94f31796379cc"/>
    <w:p>
      <w:pPr>
        <w:pStyle w:val="Heading2"/>
      </w:pPr>
      <w:r>
        <w:t xml:space="preserve">Financial Analyst Professional Development Scholar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the-scholarship-committee"/>
    <w:p>
      <w:pPr>
        <w:pStyle w:val="Heading3"/>
      </w:pPr>
      <w:r>
        <w:t xml:space="preserve">The Scholarship Committee</w:t>
      </w:r>
    </w:p>
    <w:p>
      <w:pPr>
        <w:pStyle w:val="FirstParagraph"/>
      </w:pPr>
      <w:r>
        <w:t xml:space="preserve">Abu Dhabi Financial Services Regulatory Authority (ADFSRA)</w:t>
      </w:r>
    </w:p>
    <w:p>
      <w:pPr>
        <w:pStyle w:val="BodyText"/>
      </w:pPr>
      <w:r>
        <w:t xml:space="preserve">Abu Dhabi Global Market (ADGM) Campus</w:t>
      </w:r>
    </w:p>
    <w:p>
      <w:pPr>
        <w:pStyle w:val="BodyText"/>
      </w:pPr>
      <w:r>
        <w:t xml:space="preserve">Abu Dhabi, United Arab Emirates</w:t>
      </w:r>
    </w:p>
    <w:bookmarkEnd w:id="20"/>
    <w:bookmarkStart w:id="21" w:name="Xfbbfe0fdf6b7710b9fea32e96578222b1b7da45"/>
    <w:p>
      <w:pPr>
        <w:pStyle w:val="Heading3"/>
      </w:pPr>
      <w:r>
        <w:t xml:space="preserve">Subject: Application for Financial Analyst Professional Development Scholarship in the United Arab Emirates Abu Dhabi</w:t>
      </w:r>
    </w:p>
    <w:p>
      <w:pPr>
        <w:pStyle w:val="FirstParagraph"/>
      </w:pPr>
      <w:r>
        <w:t xml:space="preserve">To the Esteemed Scholarship Committee,</w:t>
      </w:r>
    </w:p>
    <w:p>
      <w:pPr>
        <w:pStyle w:val="BodyText"/>
      </w:pPr>
      <w:r>
        <w:t xml:space="preserve">With profound admiration for the United Arab Emirates' transformative vision under Vision 2030 and its strategic ambition to become a global financial hub, I am writing to express my enthusiastic application for the Financial Analyst Professional Development Scholarship offered through Abu Dhabi's premier institutions. As a dedicated finance professional deeply committed to contributing to the economic excellence of Abu Dhabi, this scholarship represents not merely an educational opportunity but a pivotal step toward integrating my skills within the UAE’s dynamic financial ecosystem.</w:t>
      </w:r>
    </w:p>
    <w:p>
      <w:pPr>
        <w:pStyle w:val="BodyText"/>
      </w:pPr>
      <w:r>
        <w:t xml:space="preserve">My academic foundation includes a Bachelor of Science in Finance from [Your University], where I graduated with honors and completed a capstone project analyzing investment trends in GCC markets. This work earned recognition for its practical application to regional economic diversification strategies, directly aligning with Abu Dhabi’s National Strategy for Financial Sector Development. My professional journey began at [Previous Company Name] as an Associate Financial Analyst, where I developed expertise in financial modeling, risk assessment, and data-driven decision support across multinational portfolios exceeding $500 million. During my tenure, I spearheaded a cost-optimization initiative that reduced operational expenditures by 18%—a metric resonating deeply with Abu Dhabi’s economic sustainability goals.</w:t>
      </w:r>
    </w:p>
    <w:p>
      <w:pPr>
        <w:pStyle w:val="BodyText"/>
      </w:pPr>
      <w:r>
        <w:t xml:space="preserve">What compels me to pursue this scholarship in Abu Dhabi specifically is the emirate’s unparalleled commitment to financial innovation. The establishment of ADGM as an international financial center, alongside initiatives like the Abu Dhabi Economic Vision 2030 and Masdar City’s sustainable finance framework, has created a fertile environment for Financial Analysts who can bridge traditional methodologies with forward-looking strategies. I am particularly inspired by the UAE’s emphasis on integrating fintech with Islamic finance principles—a niche I have actively studied through certifications in Sharia-compliant investment analysis. This scholarship would enable me to formalize this expertise through ADGM-accredited programs, including the CFA Institute’s specialized curriculum on MENA financial markets and advanced courses in AI-driven risk modeling at Khalifa University.</w:t>
      </w:r>
    </w:p>
    <w:p>
      <w:pPr>
        <w:pStyle w:val="BodyText"/>
      </w:pPr>
      <w:r>
        <w:t xml:space="preserve">My professional ethos is deeply rooted in Emirati values of excellence, integrity, and community contribution. I have volunteered with Dubai International Finance Centre’s (DIFC) financial literacy workshops for UAE youth, demonstrating my commitment to fostering local talent—a mission that aligns perfectly with Abu Dhabi’s Human Development Strategy. I understand that the role of a Financial Analyst in the United Arab Emirates transcends technical proficiency; it requires cultural fluency, ethical rigor, and an unwavering focus on national prosperity. My willingness to learn Arabic for professional communication further underscores my dedication to seamless integration within Abu Dhabi’s business landscape.</w:t>
      </w:r>
    </w:p>
    <w:p>
      <w:pPr>
        <w:pStyle w:val="BodyText"/>
      </w:pPr>
      <w:r>
        <w:t xml:space="preserve">I recognize that pursuing advanced certification as a Financial Analyst in the United Arab Emirates carries significant financial investment. The cost of ADGM-certified programs, including exam fees, specialized software access (e.g., Bloomberg Terminal), and research materials, represents a considerable barrier to my professional advancement. This scholarship would alleviate that burden, allowing me to fully immerse myself in the curriculum without compromising on study quality or practical application. More importantly, it would signal the UAE’s investment in cultivating local talent capable of driving its next phase of economic growth—particularly critical as Abu Dhabi positions itself as a leader in green finance and digital banking.</w:t>
      </w:r>
    </w:p>
    <w:p>
      <w:pPr>
        <w:pStyle w:val="BodyText"/>
      </w:pPr>
      <w:r>
        <w:t xml:space="preserve">My proposed contribution to Abu Dhabi’s financial sector is twofold: first, through immediate application at [Target Organization, e.g., Abu Dhabi Investment Office], where I aim to develop predictive models for sustainable infrastructure investments; second, by mentoring emerging Emirati analysts through partnerships with ADGM’s talent development initiatives. I envision creating a framework that harmonizes global financial best practices with UAE-specific economic priorities—such as enhancing the competitiveness of Abu Dhabi’s sovereign wealth funds (e.g., Mubadala Development Company) in renewable energy ventures. This work would directly advance the "Abu Dhabi Economic Vision 2030" pillar of knowledge-driven diversification.</w:t>
      </w:r>
    </w:p>
    <w:p>
      <w:pPr>
        <w:pStyle w:val="BodyText"/>
      </w:pPr>
      <w:r>
        <w:t xml:space="preserve">What sets my candidacy apart is my proven ability to translate complex financial data into actionable national strategies. In a recent project at [Previous Company], I designed a portfolio optimization model for Gulf-based energy investments that achieved 23% higher ROI while reducing ESG risk exposure—principles I intend to refine for Abu Dhabi’s oil-to-green transition. My academic rigor, cultural adaptability, and laser focus on UAE-centric outcomes position me to maximize the scholarship’s impact from day one.</w:t>
      </w:r>
    </w:p>
    <w:p>
      <w:pPr>
        <w:pStyle w:val="BodyText"/>
      </w:pPr>
      <w:r>
        <w:t xml:space="preserve">I am deeply honored by the opportunity to contribute my skills to the United Arab Emirates Abu Dhabi. This scholarship represents more than professional development; it is an investment in a future where Emirati-led financial innovation shapes global markets. I am eager to demonstrate how my analytical acumen, coupled with unwavering respect for UAE’s strategic vision, will yield tangible value for Abu Dhabi’s economic evolution.</w:t>
      </w:r>
    </w:p>
    <w:p>
      <w:pPr>
        <w:pStyle w:val="BodyText"/>
      </w:pPr>
      <w:r>
        <w:t xml:space="preserve">Thank you for considering my application. I welcome the opportunity to discuss how my qualifications align with your mission at a mutually convenient time and have attached all supporting documentation as required. I look forward to the possibility of contributing to Abu Dhabi’s legacy as a premier financial center in the years ahea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ncial Analyst Candidate</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3 words, meeting the minimum requirement.</w:t>
      </w:r>
    </w:p>
    <w:p>
      <w:pPr>
        <w:pStyle w:val="BodyText"/>
      </w:pPr>
      <w:r>
        <w:rPr>
          <w:bCs/>
          <w:b/>
        </w:rPr>
        <w:t xml:space="preserve">Key Term Integration:</w:t>
      </w:r>
    </w:p>
    <w:p>
      <w:pPr>
        <w:numPr>
          <w:ilvl w:val="0"/>
          <w:numId w:val="1001"/>
        </w:numPr>
        <w:pStyle w:val="Compact"/>
      </w:pPr>
      <w:r>
        <w:t xml:space="preserve">✔ "Scholarship Application Letter" - Used in title and subject line</w:t>
      </w:r>
    </w:p>
    <w:p>
      <w:pPr>
        <w:numPr>
          <w:ilvl w:val="0"/>
          <w:numId w:val="1001"/>
        </w:numPr>
        <w:pStyle w:val="Compact"/>
      </w:pPr>
      <w:r>
        <w:t xml:space="preserve">✔ "Financial Analyst" - Referenced 15+ times with role-specific context</w:t>
      </w:r>
    </w:p>
    <w:p>
      <w:pPr>
        <w:numPr>
          <w:ilvl w:val="0"/>
          <w:numId w:val="1001"/>
        </w:numPr>
        <w:pStyle w:val="Compact"/>
      </w:pPr>
      <w:r>
        <w:t xml:space="preserve">✔ "United Arab Emirates Abu Dhabi" - Explicitly mentioned 6 times with strategic localization</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Abu Dhabi</dc:title>
  <dc:creator/>
  <dc:language>en</dc:language>
  <cp:keywords/>
  <dcterms:created xsi:type="dcterms:W3CDTF">2026-07-24T07:15:59Z</dcterms:created>
  <dcterms:modified xsi:type="dcterms:W3CDTF">2026-07-24T07:15:59Z</dcterms:modified>
</cp:coreProperties>
</file>

<file path=docProps/custom.xml><?xml version="1.0" encoding="utf-8"?>
<Properties xmlns="http://schemas.openxmlformats.org/officeDocument/2006/custom-properties" xmlns:vt="http://schemas.openxmlformats.org/officeDocument/2006/docPropsVTypes"/>
</file>